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6A92FA44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or: #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6A92FA44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49230BA4" w:rsidR="005454CF" w:rsidRPr="008F0187" w:rsidRDefault="53847D21">
            <w:pPr>
              <w:pStyle w:val="Compact"/>
            </w:pPr>
            <w:r w:rsidRPr="6A92FA44">
              <w:t>box-shadow:</w:t>
            </w:r>
          </w:p>
        </w:tc>
        <w:tc>
          <w:tcPr>
            <w:tcW w:w="2816" w:type="dxa"/>
          </w:tcPr>
          <w:p w14:paraId="4F7C00D7" w14:textId="0B1E9909" w:rsidR="005454CF" w:rsidRPr="008F0187" w:rsidRDefault="53847D2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พิ่มมิติให้กับองค์ประกอบ</w:t>
            </w:r>
            <w:proofErr w:type="spellEnd"/>
          </w:p>
        </w:tc>
      </w:tr>
      <w:tr w:rsidR="008F0187" w:rsidRPr="008F0187" w14:paraId="52C19D4B" w14:textId="77777777" w:rsidTr="6A92FA44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6DD47D13" w:rsidR="005454CF" w:rsidRPr="008F0187" w:rsidRDefault="1103EAB7" w:rsidP="6A92FA44">
            <w:pPr>
              <w:pStyle w:val="Compact"/>
            </w:pPr>
            <w:r w:rsidRPr="6A92FA44">
              <w:t xml:space="preserve">position: fixed;  </w:t>
            </w:r>
          </w:p>
        </w:tc>
        <w:tc>
          <w:tcPr>
            <w:tcW w:w="2816" w:type="dxa"/>
          </w:tcPr>
          <w:p w14:paraId="64D822F2" w14:textId="5A971478" w:rsidR="005454CF" w:rsidRPr="008F0187" w:rsidRDefault="52B82A6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การวางตำแหน่ง</w:t>
            </w:r>
            <w:proofErr w:type="spellEnd"/>
          </w:p>
        </w:tc>
      </w:tr>
      <w:tr w:rsidR="008F0187" w:rsidRPr="008F0187" w14:paraId="70DB3621" w14:textId="77777777" w:rsidTr="6A92FA44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63D5CEDA" w:rsidR="005454CF" w:rsidRPr="008F0187" w:rsidRDefault="09BE33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18BC67F8" w:rsidR="005454CF" w:rsidRPr="008F0187" w:rsidRDefault="09BE33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ทำให้องค์ประกอบขยายความกว้างจนเต็มพื้นที่</w:t>
            </w:r>
            <w:proofErr w:type="spellEnd"/>
          </w:p>
        </w:tc>
      </w:tr>
      <w:tr w:rsidR="008F0187" w:rsidRPr="008F0187" w14:paraId="53EF0F68" w14:textId="77777777" w:rsidTr="6A92FA44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487EBE8F" w:rsidR="005454CF" w:rsidRPr="008F0187" w:rsidRDefault="5838E1A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48C740D" w:rsidR="005454CF" w:rsidRPr="008F0187" w:rsidRDefault="72D2B42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ตำแหน่งขององค์ประกอบในแนวตั้ง</w:t>
            </w:r>
            <w:proofErr w:type="spellEnd"/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85"/>
        <w:gridCol w:w="2705"/>
      </w:tblGrid>
      <w:tr w:rsidR="008F0187" w:rsidRPr="008F0187" w14:paraId="06AF3712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0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85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05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6A92FA44">
        <w:tc>
          <w:tcPr>
            <w:tcW w:w="2460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185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705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6A92FA44">
        <w:tc>
          <w:tcPr>
            <w:tcW w:w="2460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185" w:type="dxa"/>
          </w:tcPr>
          <w:p w14:paraId="4A2089AC" w14:textId="195B0311" w:rsidR="005454CF" w:rsidRPr="008F0187" w:rsidRDefault="5638B595" w:rsidP="6A92FA4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 xml:space="preserve">margin-left: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auto;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062B63DD" w14:textId="5B3D6E2D" w:rsidR="005454CF" w:rsidRPr="008F0187" w:rsidRDefault="5638B5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705" w:type="dxa"/>
          </w:tcPr>
          <w:p w14:paraId="49A2D87F" w14:textId="2FD881D6" w:rsidR="005454CF" w:rsidRPr="008F0187" w:rsidRDefault="5638B59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จัดตำแหน่งขององค์ประกอบให้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อยู่กึ่งกลางในแนวนอน</w:t>
            </w:r>
            <w:proofErr w:type="spellEnd"/>
          </w:p>
        </w:tc>
      </w:tr>
      <w:tr w:rsidR="008F0187" w:rsidRPr="008F0187" w14:paraId="6FEBE7E2" w14:textId="77777777" w:rsidTr="6A92FA44">
        <w:tc>
          <w:tcPr>
            <w:tcW w:w="2460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185" w:type="dxa"/>
          </w:tcPr>
          <w:p w14:paraId="26047526" w14:textId="3A6E827A" w:rsidR="005454CF" w:rsidRPr="008F0187" w:rsidRDefault="4DB6331A" w:rsidP="6A92FA4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 xml:space="preserve">padding-left: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48649FD" w14:textId="209951E9" w:rsidR="005454CF" w:rsidRPr="008F0187" w:rsidRDefault="4DB633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705" w:type="dxa"/>
          </w:tcPr>
          <w:p w14:paraId="6ED15662" w14:textId="095661CA" w:rsidR="005454CF" w:rsidRPr="008F0187" w:rsidRDefault="4DB633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Padding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แนวนอ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1rem</w:t>
            </w:r>
          </w:p>
        </w:tc>
      </w:tr>
      <w:tr w:rsidR="008F0187" w:rsidRPr="008F0187" w14:paraId="4003499E" w14:textId="77777777" w:rsidTr="6A92FA44">
        <w:tc>
          <w:tcPr>
            <w:tcW w:w="2460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185" w:type="dxa"/>
          </w:tcPr>
          <w:p w14:paraId="4B7CFCAA" w14:textId="4B1F61C6" w:rsidR="005454CF" w:rsidRPr="008F0187" w:rsidRDefault="153D171E" w:rsidP="6A92FA4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F9AAC54" w14:textId="63532140" w:rsidR="005454CF" w:rsidRPr="008F0187" w:rsidRDefault="153D171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705" w:type="dxa"/>
          </w:tcPr>
          <w:p w14:paraId="7BD1F079" w14:textId="2E2212FC" w:rsidR="005454CF" w:rsidRPr="008F0187" w:rsidRDefault="153D171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Padding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แนวตั้ง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1rem</w:t>
            </w:r>
          </w:p>
        </w:tc>
      </w:tr>
      <w:tr w:rsidR="008F0187" w:rsidRPr="008F0187" w14:paraId="7A65494E" w14:textId="77777777" w:rsidTr="6A92FA44">
        <w:tc>
          <w:tcPr>
            <w:tcW w:w="2460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185" w:type="dxa"/>
          </w:tcPr>
          <w:p w14:paraId="0A570C67" w14:textId="1C5EF647" w:rsidR="005454CF" w:rsidRPr="008F0187" w:rsidRDefault="41AE00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705" w:type="dxa"/>
          </w:tcPr>
          <w:p w14:paraId="4883912D" w14:textId="4089BF5F" w:rsidR="005454CF" w:rsidRPr="008F0187" w:rsidRDefault="41AE00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ปิดใช้งา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Flexbox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ป็นหนึ่งในเครื่องมือจัดการเลย์เอาต์</w:t>
            </w:r>
            <w:proofErr w:type="spellEnd"/>
          </w:p>
        </w:tc>
      </w:tr>
      <w:tr w:rsidR="008F0187" w:rsidRPr="008F0187" w14:paraId="64ACCA12" w14:textId="77777777" w:rsidTr="6A92FA44">
        <w:tc>
          <w:tcPr>
            <w:tcW w:w="2460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185" w:type="dxa"/>
          </w:tcPr>
          <w:p w14:paraId="735D0F9F" w14:textId="66B47610" w:rsidR="005454CF" w:rsidRPr="008F0187" w:rsidRDefault="1952591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705" w:type="dxa"/>
          </w:tcPr>
          <w:p w14:paraId="542D308F" w14:textId="0A7D3955" w:rsidR="005454CF" w:rsidRPr="008F0187" w:rsidRDefault="1952591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ระจายองค์ประกอบลูกให้มีช่องว่างเท่ากัน</w:t>
            </w:r>
            <w:proofErr w:type="spellEnd"/>
          </w:p>
        </w:tc>
      </w:tr>
      <w:tr w:rsidR="008F0187" w:rsidRPr="008F0187" w14:paraId="6ED5E6A5" w14:textId="77777777" w:rsidTr="6A92FA44">
        <w:tc>
          <w:tcPr>
            <w:tcW w:w="2460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185" w:type="dxa"/>
          </w:tcPr>
          <w:p w14:paraId="11F3E9CD" w14:textId="14F469FF" w:rsidR="005454CF" w:rsidRPr="008F0187" w:rsidRDefault="6FA99BB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705" w:type="dxa"/>
          </w:tcPr>
          <w:p w14:paraId="555D1405" w14:textId="3EB4267E" w:rsidR="005454CF" w:rsidRPr="008F0187" w:rsidRDefault="6FA99BB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จัดตำแหน่งในแนวตั้งให้อยู่กึ่งกลาง</w:t>
            </w:r>
            <w:proofErr w:type="spellEnd"/>
          </w:p>
        </w:tc>
      </w:tr>
      <w:tr w:rsidR="008F0187" w:rsidRPr="008F0187" w14:paraId="6A0EA4EA" w14:textId="77777777" w:rsidTr="6A92FA44">
        <w:tc>
          <w:tcPr>
            <w:tcW w:w="2460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185" w:type="dxa"/>
          </w:tcPr>
          <w:p w14:paraId="19BE40D0" w14:textId="725B5E37" w:rsidR="005454CF" w:rsidRPr="008F0187" w:rsidRDefault="2328F17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 xml:space="preserve">&gt; *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{ margin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-left: 2rem; }</w:t>
            </w:r>
          </w:p>
        </w:tc>
        <w:tc>
          <w:tcPr>
            <w:tcW w:w="2705" w:type="dxa"/>
          </w:tcPr>
          <w:p w14:paraId="32C927F5" w14:textId="05E37ADC" w:rsidR="005454CF" w:rsidRPr="008F0187" w:rsidRDefault="2328F17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พิ่มระยะห่างในแนวนอ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2rem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6A92FA44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6283950F" w:rsidR="005454CF" w:rsidRPr="008F0187" w:rsidRDefault="29F5D81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49C26B89" w:rsidR="005454CF" w:rsidRPr="008F0187" w:rsidRDefault="29F5D81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ขนาดฟอนต์</w:t>
            </w:r>
            <w:proofErr w:type="spellEnd"/>
            <w:r w:rsidR="57D3ED49" w:rsidRPr="6A92FA44">
              <w:rPr>
                <w:rFonts w:ascii="Tahoma" w:hAnsi="Tahoma" w:cs="Tahoma"/>
                <w:sz w:val="20"/>
                <w:szCs w:val="20"/>
              </w:rPr>
              <w:t xml:space="preserve"> 24px</w:t>
            </w:r>
          </w:p>
        </w:tc>
      </w:tr>
      <w:tr w:rsidR="008F0187" w:rsidRPr="008F0187" w14:paraId="31002028" w14:textId="77777777" w:rsidTr="6A92FA44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75685DE7" w:rsidR="005454CF" w:rsidRPr="008F0187" w:rsidRDefault="6FED432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0CEEC329" w:rsidR="005454CF" w:rsidRPr="008F0187" w:rsidRDefault="6FED432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ขนาดฟอนต์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20px</w:t>
            </w:r>
          </w:p>
        </w:tc>
      </w:tr>
      <w:tr w:rsidR="008F0187" w:rsidRPr="008F0187" w14:paraId="48897AD7" w14:textId="77777777" w:rsidTr="6A92FA44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4434ABE4" w:rsidR="005454CF" w:rsidRPr="008F0187" w:rsidRDefault="5AE6CBF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30EA94EE" w:rsidR="005454CF" w:rsidRPr="008F0187" w:rsidRDefault="5AE6CBF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ฟอนต์ตัวหนา</w:t>
            </w:r>
            <w:proofErr w:type="spellEnd"/>
          </w:p>
        </w:tc>
      </w:tr>
      <w:tr w:rsidR="008F0187" w:rsidRPr="008F0187" w14:paraId="2FDFF320" w14:textId="77777777" w:rsidTr="6A92FA44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622DFC4B" w:rsidR="005454CF" w:rsidRPr="008F0187" w:rsidRDefault="311361C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4B5563;</w:t>
            </w:r>
          </w:p>
        </w:tc>
        <w:tc>
          <w:tcPr>
            <w:tcW w:w="2750" w:type="dxa"/>
          </w:tcPr>
          <w:p w14:paraId="080E83B9" w14:textId="2229B901" w:rsidR="005454CF" w:rsidRPr="008F0187" w:rsidRDefault="311361C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สีข้อความเป็นสีเทาเข้มปานกลาง</w:t>
            </w:r>
            <w:proofErr w:type="spellEnd"/>
          </w:p>
        </w:tc>
      </w:tr>
      <w:tr w:rsidR="008F0187" w:rsidRPr="008F0187" w14:paraId="5438CD05" w14:textId="77777777" w:rsidTr="6A92FA44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17ACFF2B" w:rsidR="005454CF" w:rsidRPr="008F0187" w:rsidRDefault="24BD6E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750" w:type="dxa"/>
          </w:tcPr>
          <w:p w14:paraId="2CC9C935" w14:textId="0DA3F5CD" w:rsidR="005454CF" w:rsidRPr="008F0187" w:rsidRDefault="24BD6E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สีน้ำเงินเข้ม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ระดับกลาง</w:t>
            </w:r>
            <w:proofErr w:type="spellEnd"/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6A92FA44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51978B51" w:rsidR="005454CF" w:rsidRPr="008F0187" w:rsidRDefault="161873BC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6A92FA44">
              <w:rPr>
                <w:rFonts w:ascii="Tahoma" w:hAnsi="Tahoma" w:cs="Tahoma"/>
                <w:sz w:val="18"/>
                <w:szCs w:val="18"/>
              </w:rPr>
              <w:t>background-image: linear-</w:t>
            </w:r>
            <w:proofErr w:type="gramStart"/>
            <w:r w:rsidRPr="6A92FA44">
              <w:rPr>
                <w:rFonts w:ascii="Tahoma" w:hAnsi="Tahoma" w:cs="Tahoma"/>
                <w:sz w:val="18"/>
                <w:szCs w:val="18"/>
              </w:rPr>
              <w:t>gradient(</w:t>
            </w:r>
            <w:proofErr w:type="gramEnd"/>
            <w:r w:rsidRPr="6A92FA44">
              <w:rPr>
                <w:rFonts w:ascii="Tahoma" w:hAnsi="Tahoma" w:cs="Tahoma"/>
                <w:sz w:val="18"/>
                <w:szCs w:val="18"/>
              </w:rPr>
              <w:t>to right, color1, color2);</w:t>
            </w:r>
          </w:p>
        </w:tc>
        <w:tc>
          <w:tcPr>
            <w:tcW w:w="2750" w:type="dxa"/>
          </w:tcPr>
          <w:p w14:paraId="27078725" w14:textId="2CF1DE6A" w:rsidR="005454CF" w:rsidRPr="008F0187" w:rsidRDefault="161873B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สร้างพื้นหลังที่มีการไล่สีจากซ้ายไปขวา</w:t>
            </w:r>
            <w:proofErr w:type="spellEnd"/>
          </w:p>
        </w:tc>
      </w:tr>
      <w:tr w:rsidR="008F0187" w:rsidRPr="008F0187" w14:paraId="2F7451F5" w14:textId="77777777" w:rsidTr="6A92FA44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7A998D00" w:rsidR="005454CF" w:rsidRPr="008F0187" w:rsidRDefault="764CFD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to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direction, #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3b82f6, color-stop);</w:t>
            </w:r>
          </w:p>
        </w:tc>
        <w:tc>
          <w:tcPr>
            <w:tcW w:w="2750" w:type="dxa"/>
          </w:tcPr>
          <w:p w14:paraId="6AE006DE" w14:textId="7388A73A" w:rsidR="005454CF" w:rsidRPr="008F0187" w:rsidRDefault="764CFD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ให้สีเริ่มต้นของ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gradient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ป็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สีฟ้า</w:t>
            </w:r>
            <w:proofErr w:type="spellEnd"/>
          </w:p>
        </w:tc>
      </w:tr>
      <w:tr w:rsidR="008F0187" w:rsidRPr="008F0187" w14:paraId="130A75B0" w14:textId="77777777" w:rsidTr="6A92FA44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2FEDCF7B" w:rsidR="005454CF" w:rsidRPr="008F0187" w:rsidRDefault="42DA38C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to direction, color-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stop, #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1e40af);</w:t>
            </w:r>
          </w:p>
        </w:tc>
        <w:tc>
          <w:tcPr>
            <w:tcW w:w="2750" w:type="dxa"/>
          </w:tcPr>
          <w:p w14:paraId="76FE40D7" w14:textId="2A9516ED" w:rsidR="005454CF" w:rsidRPr="008F0187" w:rsidRDefault="42DA38C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สีปลายทางเป็นสีน้ำเงินเข้ม</w:t>
            </w:r>
            <w:proofErr w:type="spellEnd"/>
          </w:p>
        </w:tc>
      </w:tr>
      <w:tr w:rsidR="008F0187" w:rsidRPr="008F0187" w14:paraId="13AADE48" w14:textId="77777777" w:rsidTr="6A92FA44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79A4202" w:rsidR="005454CF" w:rsidRPr="008F0187" w:rsidRDefault="58BF675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color: white;</w:t>
            </w:r>
          </w:p>
        </w:tc>
        <w:tc>
          <w:tcPr>
            <w:tcW w:w="2750" w:type="dxa"/>
          </w:tcPr>
          <w:p w14:paraId="4D0D560C" w14:textId="216B7969" w:rsidR="005454CF" w:rsidRPr="008F0187" w:rsidRDefault="58BF675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สีข้อความเป็นสีขาว</w:t>
            </w:r>
            <w:proofErr w:type="spellEnd"/>
          </w:p>
        </w:tc>
      </w:tr>
      <w:tr w:rsidR="008F0187" w:rsidRPr="008F0187" w14:paraId="4CE6AB2F" w14:textId="77777777" w:rsidTr="6A92FA44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7689B12B" w:rsidR="005454CF" w:rsidRPr="008F0187" w:rsidRDefault="7DE408D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07D3BE34" w:rsidR="005454CF" w:rsidRPr="008F0187" w:rsidRDefault="7DE408D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padding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ทั้งบ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และล่าง</w:t>
            </w:r>
            <w:proofErr w:type="spellEnd"/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6A92FA44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42D03445" w:rsidR="005454CF" w:rsidRPr="008F0187" w:rsidRDefault="00107DB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2C6D4B91" w:rsidR="005454CF" w:rsidRPr="008F0187" w:rsidRDefault="00107DB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ปิดใช้งา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Grid Layout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สำหรับการจัดวางองค์ประกอบลูกในรูปแบบของกริด</w:t>
            </w:r>
            <w:proofErr w:type="spellEnd"/>
          </w:p>
        </w:tc>
      </w:tr>
      <w:tr w:rsidR="008F0187" w:rsidRPr="008F0187" w14:paraId="5581F340" w14:textId="77777777" w:rsidTr="6A92FA44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s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1</w:t>
            </w:r>
          </w:p>
        </w:tc>
        <w:tc>
          <w:tcPr>
            <w:tcW w:w="3958" w:type="dxa"/>
          </w:tcPr>
          <w:p w14:paraId="17E9F284" w14:textId="22BB287D" w:rsidR="005454CF" w:rsidRPr="008F0187" w:rsidRDefault="3FC56A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6722EC6B" w:rsidR="005454CF" w:rsidRPr="008F0187" w:rsidRDefault="3FC56A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ให้มี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1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คอลัมน์ใ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grid</w:t>
            </w:r>
          </w:p>
        </w:tc>
      </w:tr>
      <w:tr w:rsidR="008F0187" w:rsidRPr="008F0187" w14:paraId="2F76A39C" w14:textId="77777777" w:rsidTr="6A92FA44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32E33C20" w14:textId="72E04D8A" w:rsidR="005454CF" w:rsidRPr="008F0187" w:rsidRDefault="6E814391" w:rsidP="6A92FA4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  <w:p w14:paraId="2A7FB898" w14:textId="5F28AA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0D967FA" w14:textId="22953244" w:rsidR="005454CF" w:rsidRPr="008F0187" w:rsidRDefault="6E81439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ให้มี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3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คอลัมน์ใ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grid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มื่อหน้าจอขนาด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medium 768px  </w:t>
            </w:r>
          </w:p>
        </w:tc>
      </w:tr>
      <w:tr w:rsidR="008F0187" w:rsidRPr="008F0187" w14:paraId="16F06361" w14:textId="77777777" w:rsidTr="6A92FA44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52060D3C" w:rsidR="005454CF" w:rsidRPr="008F0187" w:rsidRDefault="0409FE3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2278C582" w:rsidR="005454CF" w:rsidRPr="008F0187" w:rsidRDefault="0409FE3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ระยะห่างระหว่างองค์ประกอบลูก</w:t>
            </w:r>
            <w:proofErr w:type="spellEnd"/>
          </w:p>
        </w:tc>
      </w:tr>
      <w:tr w:rsidR="008F0187" w:rsidRPr="008F0187" w14:paraId="160F362D" w14:textId="77777777" w:rsidTr="6A92FA44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4FCBF6F2" w:rsidR="005454CF" w:rsidRPr="008F0187" w:rsidRDefault="64F337E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7BF75DCF" w:rsidR="005454CF" w:rsidRPr="008F0187" w:rsidRDefault="64F337E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กำหนดมุมโค้งมนใหญ่</w:t>
            </w:r>
            <w:proofErr w:type="spellEnd"/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6A92FA44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6A900A59" w:rsidR="005454CF" w:rsidRPr="008F0187" w:rsidRDefault="1E3A206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19F77620" w:rsidR="005454CF" w:rsidRPr="008F0187" w:rsidRDefault="1E3A206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ใช้ในการเปิดใช้งาน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Flexbox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ในหน้าจอขนาด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medium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ขึ้นไป</w:t>
            </w:r>
            <w:proofErr w:type="spellEnd"/>
          </w:p>
        </w:tc>
      </w:tr>
      <w:tr w:rsidR="008F0187" w:rsidRPr="008F0187" w14:paraId="7D74CBFC" w14:textId="77777777" w:rsidTr="6A92FA44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51F30ADC" w:rsidR="005454CF" w:rsidRPr="008F0187" w:rsidRDefault="3C7CB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40FB0D98" w:rsidR="005454CF" w:rsidRPr="008F0187" w:rsidRDefault="3C7CB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ซ่อนองค์ประกอบทั้งหมด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(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ไม่มีการแสดงผลและไม่ใช้พื้นที่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>)</w:t>
            </w:r>
          </w:p>
        </w:tc>
      </w:tr>
      <w:tr w:rsidR="008F0187" w:rsidRPr="008F0187" w14:paraId="5B488F97" w14:textId="77777777" w:rsidTr="6A92FA44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10484205" w:rsidR="005454CF" w:rsidRPr="008F0187" w:rsidRDefault="6BB021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7DDF9B52" w:rsidR="005454CF" w:rsidRPr="008F0187" w:rsidRDefault="6BB021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แสดง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block </w:t>
            </w: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ฉพาะหน้าจอขนาดกลางขึ้นไป</w:t>
            </w:r>
            <w:proofErr w:type="spellEnd"/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6A92FA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6A92FA44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1BDCA228" w:rsidR="005454CF" w:rsidRPr="008F0187" w:rsidRDefault="1497350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{ background-</w:t>
            </w: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eff6ff; }</w:t>
            </w:r>
          </w:p>
        </w:tc>
        <w:tc>
          <w:tcPr>
            <w:tcW w:w="2816" w:type="dxa"/>
          </w:tcPr>
          <w:p w14:paraId="003F1A66" w14:textId="67B72CB3" w:rsidR="005454CF" w:rsidRPr="008F0187" w:rsidRDefault="1497350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ปลี่ยนพื้นหลังเป็นสีฟ้าอ่อนเมื่อ</w:t>
            </w:r>
            <w:proofErr w:type="spellEnd"/>
            <w:r w:rsidRPr="6A92FA44">
              <w:rPr>
                <w:rFonts w:ascii="Tahoma" w:hAnsi="Tahoma" w:cs="Tahoma"/>
                <w:sz w:val="20"/>
                <w:szCs w:val="20"/>
              </w:rPr>
              <w:t xml:space="preserve"> hover</w:t>
            </w:r>
          </w:p>
        </w:tc>
      </w:tr>
      <w:tr w:rsidR="008F0187" w:rsidRPr="008F0187" w14:paraId="628A7BB5" w14:textId="77777777" w:rsidTr="6A92FA44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79FF2340" w:rsidR="005454CF" w:rsidRPr="008F0187" w:rsidRDefault="50A9725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6A92FA44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6A92FA44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816" w:type="dxa"/>
          </w:tcPr>
          <w:p w14:paraId="0E2CAA35" w14:textId="72ADF9BF" w:rsidR="005454CF" w:rsidRPr="008F0187" w:rsidRDefault="50A9725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ปลี่ยนสีข้อความเป็นสีน้ำเงิน</w:t>
            </w:r>
            <w:proofErr w:type="spellEnd"/>
          </w:p>
        </w:tc>
      </w:tr>
      <w:tr w:rsidR="008F0187" w:rsidRPr="008F0187" w14:paraId="3F75D98E" w14:textId="77777777" w:rsidTr="6A92FA44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03BF5B07" w:rsidR="005454CF" w:rsidRPr="008F0187" w:rsidRDefault="61BC7F3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6A92FA44">
              <w:rPr>
                <w:rFonts w:ascii="Tahoma" w:hAnsi="Tahoma" w:cs="Tahoma"/>
                <w:sz w:val="20"/>
                <w:szCs w:val="20"/>
              </w:rPr>
              <w:t>transition-property: color, background-color, border-color,</w:t>
            </w:r>
          </w:p>
        </w:tc>
        <w:tc>
          <w:tcPr>
            <w:tcW w:w="2816" w:type="dxa"/>
          </w:tcPr>
          <w:p w14:paraId="6EBC0E19" w14:textId="7245ADC9" w:rsidR="005454CF" w:rsidRPr="008F0187" w:rsidRDefault="61BC7F3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6A92FA44">
              <w:rPr>
                <w:rFonts w:ascii="Tahoma" w:hAnsi="Tahoma" w:cs="Tahoma"/>
                <w:sz w:val="20"/>
                <w:szCs w:val="20"/>
              </w:rPr>
              <w:t>เพิ่มการเปลี่ยนแปลงเฉพาะเรื่องสี</w:t>
            </w:r>
            <w:proofErr w:type="spellEnd"/>
          </w:p>
        </w:tc>
      </w:tr>
    </w:tbl>
    <w:bookmarkEnd w:id="0"/>
    <w:bookmarkEnd w:id="7"/>
    <w:p w14:paraId="4F09C87E" w14:textId="4441E5B3" w:rsidR="61BC7F3C" w:rsidRDefault="0069013A" w:rsidP="0069013A">
      <w:pPr>
        <w:ind w:left="6480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   </w:t>
      </w:r>
      <w:proofErr w:type="spellStart"/>
      <w:r w:rsidR="61BC7F3C">
        <w:t>นายศุภกิติ์</w:t>
      </w:r>
      <w:proofErr w:type="spellEnd"/>
      <w:r w:rsidR="61BC7F3C">
        <w:t xml:space="preserve"> </w:t>
      </w:r>
      <w:proofErr w:type="spellStart"/>
      <w:r w:rsidR="61BC7F3C">
        <w:t>ชุติมา</w:t>
      </w:r>
      <w:proofErr w:type="spellEnd"/>
      <w:r w:rsidR="61BC7F3C">
        <w:t xml:space="preserve"> 66160158</w:t>
      </w:r>
    </w:p>
    <w:sectPr w:rsidR="61BC7F3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4B2E5" w14:textId="77777777" w:rsidR="003D3148" w:rsidRDefault="003D3148">
      <w:pPr>
        <w:spacing w:after="0"/>
      </w:pPr>
      <w:r>
        <w:separator/>
      </w:r>
    </w:p>
  </w:endnote>
  <w:endnote w:type="continuationSeparator" w:id="0">
    <w:p w14:paraId="0EF07E9A" w14:textId="77777777" w:rsidR="003D3148" w:rsidRDefault="003D3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A92FA44" w14:paraId="42849906" w14:textId="77777777" w:rsidTr="6A92FA44">
      <w:trPr>
        <w:trHeight w:val="300"/>
      </w:trPr>
      <w:tc>
        <w:tcPr>
          <w:tcW w:w="3120" w:type="dxa"/>
        </w:tcPr>
        <w:p w14:paraId="116F6423" w14:textId="01627CA6" w:rsidR="6A92FA44" w:rsidRDefault="6A92FA44" w:rsidP="6A92FA44">
          <w:pPr>
            <w:pStyle w:val="Header"/>
            <w:ind w:left="-115"/>
          </w:pPr>
        </w:p>
      </w:tc>
      <w:tc>
        <w:tcPr>
          <w:tcW w:w="3120" w:type="dxa"/>
        </w:tcPr>
        <w:p w14:paraId="36E42889" w14:textId="3FE2FAF6" w:rsidR="6A92FA44" w:rsidRDefault="6A92FA44" w:rsidP="6A92FA44">
          <w:pPr>
            <w:pStyle w:val="Header"/>
            <w:jc w:val="center"/>
          </w:pPr>
        </w:p>
      </w:tc>
      <w:tc>
        <w:tcPr>
          <w:tcW w:w="3120" w:type="dxa"/>
        </w:tcPr>
        <w:p w14:paraId="39158F57" w14:textId="642067E1" w:rsidR="6A92FA44" w:rsidRDefault="6A92FA44" w:rsidP="6A92FA44">
          <w:pPr>
            <w:pStyle w:val="Header"/>
            <w:ind w:right="-115"/>
            <w:jc w:val="right"/>
          </w:pPr>
        </w:p>
      </w:tc>
    </w:tr>
  </w:tbl>
  <w:p w14:paraId="5DF11F70" w14:textId="50837519" w:rsidR="6A92FA44" w:rsidRDefault="6A92FA44" w:rsidP="6A92FA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3A74C" w14:textId="77777777" w:rsidR="003D3148" w:rsidRDefault="003D3148">
      <w:pPr>
        <w:spacing w:after="0"/>
      </w:pPr>
      <w:r>
        <w:separator/>
      </w:r>
    </w:p>
  </w:footnote>
  <w:footnote w:type="continuationSeparator" w:id="0">
    <w:p w14:paraId="0DE81C70" w14:textId="77777777" w:rsidR="003D3148" w:rsidRDefault="003D314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A92FA44" w14:paraId="580BC5C0" w14:textId="77777777" w:rsidTr="6A92FA44">
      <w:trPr>
        <w:trHeight w:val="300"/>
      </w:trPr>
      <w:tc>
        <w:tcPr>
          <w:tcW w:w="3120" w:type="dxa"/>
        </w:tcPr>
        <w:p w14:paraId="3745CDF0" w14:textId="65C73115" w:rsidR="6A92FA44" w:rsidRDefault="6A92FA44" w:rsidP="6A92FA44">
          <w:pPr>
            <w:pStyle w:val="Header"/>
            <w:ind w:left="-115"/>
          </w:pPr>
        </w:p>
      </w:tc>
      <w:tc>
        <w:tcPr>
          <w:tcW w:w="3120" w:type="dxa"/>
        </w:tcPr>
        <w:p w14:paraId="5FC739D3" w14:textId="24DB9951" w:rsidR="6A92FA44" w:rsidRDefault="6A92FA44" w:rsidP="6A92FA44">
          <w:pPr>
            <w:pStyle w:val="Header"/>
            <w:jc w:val="center"/>
          </w:pPr>
        </w:p>
      </w:tc>
      <w:tc>
        <w:tcPr>
          <w:tcW w:w="3120" w:type="dxa"/>
        </w:tcPr>
        <w:p w14:paraId="6D1DB35D" w14:textId="599795A7" w:rsidR="6A92FA44" w:rsidRDefault="6A92FA44" w:rsidP="6A92FA44">
          <w:pPr>
            <w:pStyle w:val="Header"/>
            <w:ind w:right="-115"/>
            <w:jc w:val="right"/>
          </w:pPr>
        </w:p>
      </w:tc>
    </w:tr>
  </w:tbl>
  <w:p w14:paraId="2933C2FA" w14:textId="03033550" w:rsidR="6A92FA44" w:rsidRDefault="6A92FA44" w:rsidP="6A92FA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07DB9"/>
    <w:rsid w:val="001438B0"/>
    <w:rsid w:val="003D3148"/>
    <w:rsid w:val="005454CF"/>
    <w:rsid w:val="0069013A"/>
    <w:rsid w:val="0087202F"/>
    <w:rsid w:val="008F0187"/>
    <w:rsid w:val="0090201E"/>
    <w:rsid w:val="00C672C1"/>
    <w:rsid w:val="00D1407A"/>
    <w:rsid w:val="00D27EA2"/>
    <w:rsid w:val="00DB7390"/>
    <w:rsid w:val="00EE6A08"/>
    <w:rsid w:val="0409FE37"/>
    <w:rsid w:val="07161344"/>
    <w:rsid w:val="07838699"/>
    <w:rsid w:val="07A40038"/>
    <w:rsid w:val="09BE33C6"/>
    <w:rsid w:val="0C543C25"/>
    <w:rsid w:val="1103EAB7"/>
    <w:rsid w:val="142D650A"/>
    <w:rsid w:val="14973504"/>
    <w:rsid w:val="153D171E"/>
    <w:rsid w:val="161873BC"/>
    <w:rsid w:val="1952591E"/>
    <w:rsid w:val="1AB89DF3"/>
    <w:rsid w:val="1AB9D61B"/>
    <w:rsid w:val="1CB0E061"/>
    <w:rsid w:val="1CC047DE"/>
    <w:rsid w:val="1D4DDB70"/>
    <w:rsid w:val="1E3A2067"/>
    <w:rsid w:val="1F731CC3"/>
    <w:rsid w:val="1FEF54A2"/>
    <w:rsid w:val="217A87CB"/>
    <w:rsid w:val="21B4AB58"/>
    <w:rsid w:val="2328F176"/>
    <w:rsid w:val="234B7C22"/>
    <w:rsid w:val="239FDD3C"/>
    <w:rsid w:val="23D8B2C4"/>
    <w:rsid w:val="24BD6EDF"/>
    <w:rsid w:val="26451FF5"/>
    <w:rsid w:val="27187C18"/>
    <w:rsid w:val="29103586"/>
    <w:rsid w:val="29F5D818"/>
    <w:rsid w:val="2C19C815"/>
    <w:rsid w:val="2DCB6ED1"/>
    <w:rsid w:val="303FC095"/>
    <w:rsid w:val="311361CC"/>
    <w:rsid w:val="3355FBA2"/>
    <w:rsid w:val="3924EBE8"/>
    <w:rsid w:val="3AD7DFAD"/>
    <w:rsid w:val="3C7CBD20"/>
    <w:rsid w:val="3E201586"/>
    <w:rsid w:val="3FC56AC6"/>
    <w:rsid w:val="41AE00C6"/>
    <w:rsid w:val="42DA38CE"/>
    <w:rsid w:val="462BB41E"/>
    <w:rsid w:val="465876A4"/>
    <w:rsid w:val="481DB194"/>
    <w:rsid w:val="4AD637D9"/>
    <w:rsid w:val="4D5821B0"/>
    <w:rsid w:val="4DB6331A"/>
    <w:rsid w:val="4E9B7944"/>
    <w:rsid w:val="50A97255"/>
    <w:rsid w:val="51982FE2"/>
    <w:rsid w:val="52B82A62"/>
    <w:rsid w:val="53847D21"/>
    <w:rsid w:val="5638B595"/>
    <w:rsid w:val="57D3ED49"/>
    <w:rsid w:val="5838E1A9"/>
    <w:rsid w:val="58BF675D"/>
    <w:rsid w:val="590BBF95"/>
    <w:rsid w:val="59F839F0"/>
    <w:rsid w:val="5A413352"/>
    <w:rsid w:val="5AE6CBF0"/>
    <w:rsid w:val="5EA48143"/>
    <w:rsid w:val="60BDD1EA"/>
    <w:rsid w:val="61BC7F3C"/>
    <w:rsid w:val="63485E9F"/>
    <w:rsid w:val="642E8B5C"/>
    <w:rsid w:val="64F337EF"/>
    <w:rsid w:val="65373C02"/>
    <w:rsid w:val="659A51CF"/>
    <w:rsid w:val="6A92FA44"/>
    <w:rsid w:val="6BB02103"/>
    <w:rsid w:val="6C30A726"/>
    <w:rsid w:val="6E814391"/>
    <w:rsid w:val="6F99F0A4"/>
    <w:rsid w:val="6FA99BBC"/>
    <w:rsid w:val="6FED432D"/>
    <w:rsid w:val="70E85CAE"/>
    <w:rsid w:val="7216E43C"/>
    <w:rsid w:val="72D2B422"/>
    <w:rsid w:val="764CFDDE"/>
    <w:rsid w:val="7912B390"/>
    <w:rsid w:val="7D385BF8"/>
    <w:rsid w:val="7DE40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2</Characters>
  <Application>Microsoft Office Word</Application>
  <DocSecurity>0</DocSecurity>
  <Lines>22</Lines>
  <Paragraphs>6</Paragraphs>
  <ScaleCrop>false</ScaleCrop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Supakit Chutima</cp:lastModifiedBy>
  <cp:revision>2</cp:revision>
  <dcterms:created xsi:type="dcterms:W3CDTF">2024-12-31T14:02:00Z</dcterms:created>
  <dcterms:modified xsi:type="dcterms:W3CDTF">2024-12-31T14:02:00Z</dcterms:modified>
</cp:coreProperties>
</file>